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F07A58" w:rsidR="005C16CF" w:rsidRDefault="000C032A" w:rsidP="00882C7F">
      <w:pPr>
        <w:pStyle w:val="Heading1"/>
        <w:numPr>
          <w:ilvl w:val="0"/>
          <w:numId w:val="12"/>
        </w:numPr>
      </w:pPr>
      <w:proofErr w:type="spellStart"/>
      <w:r>
        <w:t>Chillhop</w:t>
      </w:r>
      <w:proofErr w:type="spellEnd"/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Pr="00E2367A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>Create a Web page (HTML5 + CSS3) that looks like the screenshot below:</w:t>
      </w:r>
    </w:p>
    <w:p w14:paraId="0D3F7BF5" w14:textId="15B1BB81" w:rsidR="001623FE" w:rsidRDefault="000C032A" w:rsidP="001623FE">
      <w:r w:rsidRPr="000C032A">
        <w:rPr>
          <w:noProof/>
        </w:rPr>
        <w:drawing>
          <wp:inline distT="0" distB="0" distL="0" distR="0" wp14:anchorId="5E72EEF2" wp14:editId="3DADBCEF">
            <wp:extent cx="6626225" cy="2929255"/>
            <wp:effectExtent l="19050" t="19050" r="22225" b="23495"/>
            <wp:docPr id="11065509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509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E2367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E2367A" w:rsidRDefault="00A10552" w:rsidP="00947282">
      <w:pPr>
        <w:pStyle w:val="BodyA"/>
        <w:rPr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 xml:space="preserve">The output should be valid </w:t>
      </w:r>
      <w:r w:rsidRPr="00E2367A">
        <w:rPr>
          <w:rStyle w:val="None"/>
          <w:b/>
          <w:bCs/>
          <w:sz w:val="22"/>
          <w:szCs w:val="22"/>
          <w:lang w:val="en-US"/>
        </w:rPr>
        <w:t>HTML5</w:t>
      </w:r>
      <w:r w:rsidRPr="00E2367A">
        <w:rPr>
          <w:rStyle w:val="None"/>
          <w:sz w:val="22"/>
          <w:szCs w:val="22"/>
          <w:lang w:val="en-US"/>
        </w:rPr>
        <w:t xml:space="preserve"> + </w:t>
      </w:r>
      <w:r w:rsidRPr="00E2367A">
        <w:rPr>
          <w:rStyle w:val="None"/>
          <w:b/>
          <w:bCs/>
          <w:sz w:val="22"/>
          <w:szCs w:val="22"/>
          <w:lang w:val="en-US"/>
        </w:rPr>
        <w:t>CSS3</w:t>
      </w:r>
      <w:r w:rsidRPr="00E2367A">
        <w:rPr>
          <w:rStyle w:val="None"/>
          <w:sz w:val="22"/>
          <w:szCs w:val="22"/>
          <w:lang w:val="en-US"/>
        </w:rPr>
        <w:t xml:space="preserve"> + </w:t>
      </w:r>
      <w:r w:rsidRPr="00E2367A">
        <w:rPr>
          <w:rStyle w:val="None"/>
          <w:b/>
          <w:bCs/>
          <w:sz w:val="22"/>
          <w:szCs w:val="22"/>
          <w:lang w:val="en-US"/>
        </w:rPr>
        <w:t>images</w:t>
      </w:r>
      <w:r w:rsidRPr="00E2367A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E2367A">
        <w:rPr>
          <w:rStyle w:val="None"/>
          <w:sz w:val="22"/>
          <w:szCs w:val="22"/>
          <w:lang w:val="en-US"/>
        </w:rPr>
        <w:t>w</w:t>
      </w:r>
      <w:r w:rsidRPr="00E2367A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E2367A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E2367A">
        <w:t>Constraints</w:t>
      </w:r>
    </w:p>
    <w:p w14:paraId="668F6574" w14:textId="08AE86BD" w:rsidR="00947282" w:rsidRPr="00E2367A" w:rsidRDefault="00947282" w:rsidP="00947282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 xml:space="preserve">Use font </w:t>
      </w:r>
      <w:r w:rsidR="00343922" w:rsidRPr="00E2367A">
        <w:rPr>
          <w:rStyle w:val="CodeChar"/>
          <w:sz w:val="22"/>
          <w:szCs w:val="22"/>
          <w:lang w:val="en-GB"/>
        </w:rPr>
        <w:t xml:space="preserve">Helvetica, sans-serif </w:t>
      </w:r>
      <w:r w:rsidR="000C6E64" w:rsidRPr="00E2367A">
        <w:rPr>
          <w:rStyle w:val="None"/>
          <w:sz w:val="22"/>
          <w:szCs w:val="22"/>
          <w:lang w:val="en-US"/>
        </w:rPr>
        <w:t>for the text</w:t>
      </w:r>
      <w:r w:rsidR="00E2367A">
        <w:rPr>
          <w:rStyle w:val="None"/>
          <w:sz w:val="22"/>
          <w:szCs w:val="22"/>
          <w:lang w:val="bg-BG"/>
        </w:rPr>
        <w:t>.</w:t>
      </w:r>
    </w:p>
    <w:p w14:paraId="4EDF70FC" w14:textId="242709C5" w:rsidR="00965546" w:rsidRPr="00E2367A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>The site should open correctly in the latest version of Chrome</w:t>
      </w:r>
      <w:r w:rsidR="00E2367A">
        <w:rPr>
          <w:rStyle w:val="None"/>
          <w:sz w:val="22"/>
          <w:szCs w:val="22"/>
          <w:lang w:val="bg-BG"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3D5C4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74B73" w14:textId="77777777" w:rsidR="003D5C42" w:rsidRDefault="003D5C42" w:rsidP="008068A2">
      <w:pPr>
        <w:spacing w:after="0" w:line="240" w:lineRule="auto"/>
      </w:pPr>
      <w:r>
        <w:separator/>
      </w:r>
    </w:p>
  </w:endnote>
  <w:endnote w:type="continuationSeparator" w:id="0">
    <w:p w14:paraId="7EC5D254" w14:textId="77777777" w:rsidR="003D5C42" w:rsidRDefault="003D5C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D0FE0" w14:textId="77777777" w:rsidR="003D5C42" w:rsidRDefault="003D5C42" w:rsidP="008068A2">
      <w:pPr>
        <w:spacing w:after="0" w:line="240" w:lineRule="auto"/>
      </w:pPr>
      <w:r>
        <w:separator/>
      </w:r>
    </w:p>
  </w:footnote>
  <w:footnote w:type="continuationSeparator" w:id="0">
    <w:p w14:paraId="2DCD0992" w14:textId="77777777" w:rsidR="003D5C42" w:rsidRDefault="003D5C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 w:numId="15" w16cid:durableId="394939033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rgUAcXCoS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D5C42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27320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0892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67A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2C51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ilo Hasov</cp:lastModifiedBy>
  <cp:revision>350</cp:revision>
  <cp:lastPrinted>2015-10-26T22:35:00Z</cp:lastPrinted>
  <dcterms:created xsi:type="dcterms:W3CDTF">2019-11-12T12:29:00Z</dcterms:created>
  <dcterms:modified xsi:type="dcterms:W3CDTF">2024-02-12T19:04:00Z</dcterms:modified>
  <cp:category>computer programming;programming;software development;software engineering</cp:category>
</cp:coreProperties>
</file>